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2BFE" w:rsidRPr="00F24CF2" w:rsidRDefault="00DC09F0" w:rsidP="00B53F03">
      <w:pPr>
        <w:spacing w:after="0" w:line="240" w:lineRule="auto"/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noProof/>
        </w:rPr>
        <w:drawing>
          <wp:inline distT="0" distB="0" distL="0" distR="0" wp14:anchorId="59FAEE21" wp14:editId="0D861EF1">
            <wp:extent cx="3962400" cy="791048"/>
            <wp:effectExtent l="0" t="0" r="0" b="9525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552" cy="8028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B32CA"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ab/>
      </w:r>
      <w:r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="008C0C37"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="003B32CA"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 </w:t>
      </w:r>
      <w:r w:rsidR="007F2E0C">
        <w:rPr>
          <w:noProof/>
        </w:rPr>
        <w:drawing>
          <wp:inline distT="0" distB="0" distL="0" distR="0" wp14:anchorId="48AEA7CF" wp14:editId="6F687CD9">
            <wp:extent cx="783416" cy="819150"/>
            <wp:effectExtent l="0" t="0" r="0" b="0"/>
            <wp:docPr id="8" name="Picture 8" descr="http://www.clipartlord.com/wp-content/uploads/2012/12/red-bar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clipartlord.com/wp-content/uploads/2012/12/red-barn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141" cy="83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0C37">
        <w:rPr>
          <w:noProof/>
        </w:rPr>
        <w:drawing>
          <wp:inline distT="0" distB="0" distL="0" distR="0">
            <wp:extent cx="256134" cy="771525"/>
            <wp:effectExtent l="0" t="0" r="0" b="0"/>
            <wp:docPr id="10" name="Picture 10" descr="http://drawception.com/pub/panels/2012/4-9/EtKsyAG7gp-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drawception.com/pub/panels/2012/4-9/EtKsyAG7gp-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000" t="3999" r="9666" b="-2800"/>
                    <a:stretch/>
                  </pic:blipFill>
                  <pic:spPr bwMode="auto">
                    <a:xfrm>
                      <a:off x="0" y="0"/>
                      <a:ext cx="260815" cy="78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32CA"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  </w:t>
      </w:r>
      <w:r w:rsidR="003B32CA">
        <w:rPr>
          <w:noProof/>
        </w:rPr>
        <w:drawing>
          <wp:inline distT="0" distB="0" distL="0" distR="0" wp14:anchorId="5A326BF6" wp14:editId="5B64B4ED">
            <wp:extent cx="899909" cy="878632"/>
            <wp:effectExtent l="0" t="0" r="0" b="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72" r="27197"/>
                    <a:stretch/>
                  </pic:blipFill>
                  <pic:spPr>
                    <a:xfrm>
                      <a:off x="0" y="0"/>
                      <a:ext cx="941578" cy="91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7CB9" w:rsidRPr="003F7CB9" w:rsidRDefault="003F7CB9" w:rsidP="003F7CB9">
      <w:pPr>
        <w:spacing w:after="0" w:line="240" w:lineRule="auto"/>
        <w:jc w:val="center"/>
        <w:rPr>
          <w:rFonts w:ascii="Berlin Sans FB Demi" w:eastAsia="Times New Roman" w:hAnsi="Berlin Sans FB Demi" w:cs="Tahoma"/>
          <w:color w:val="000000"/>
          <w:sz w:val="16"/>
          <w:szCs w:val="16"/>
        </w:rPr>
      </w:pPr>
    </w:p>
    <w:p w:rsidR="003F7CB9" w:rsidRPr="00B53F03" w:rsidRDefault="003D2975" w:rsidP="003F7CB9">
      <w:pPr>
        <w:spacing w:after="0" w:line="240" w:lineRule="auto"/>
        <w:jc w:val="center"/>
        <w:rPr>
          <w:rFonts w:ascii="Berlin Sans FB Demi" w:eastAsia="Times New Roman" w:hAnsi="Berlin Sans FB Demi" w:cs="Tahoma"/>
          <w:color w:val="000000"/>
          <w:sz w:val="32"/>
          <w:szCs w:val="32"/>
        </w:rPr>
      </w:pPr>
      <w:r>
        <w:rPr>
          <w:rFonts w:ascii="Berlin Sans FB Demi" w:eastAsia="Times New Roman" w:hAnsi="Berlin Sans FB Demi" w:cs="Tahoma"/>
          <w:color w:val="000000"/>
          <w:sz w:val="32"/>
          <w:szCs w:val="32"/>
        </w:rPr>
        <w:t xml:space="preserve">Do you know where your </w:t>
      </w:r>
      <w:r w:rsidR="003F7CB9" w:rsidRPr="00B53F03">
        <w:rPr>
          <w:rFonts w:ascii="Berlin Sans FB Demi" w:eastAsia="Times New Roman" w:hAnsi="Berlin Sans FB Demi" w:cs="Tahoma"/>
          <w:color w:val="000000"/>
          <w:sz w:val="32"/>
          <w:szCs w:val="32"/>
        </w:rPr>
        <w:t>food comes from?</w:t>
      </w:r>
    </w:p>
    <w:p w:rsidR="00D24B05" w:rsidRPr="00F24CF2" w:rsidRDefault="004E19E5" w:rsidP="00F24CF2">
      <w:pPr>
        <w:spacing w:after="0" w:line="240" w:lineRule="auto"/>
        <w:jc w:val="center"/>
        <w:rPr>
          <w:rFonts w:ascii="Berlin Sans FB Demi" w:eastAsia="Times New Roman" w:hAnsi="Berlin Sans FB Demi" w:cs="Tahoma"/>
          <w:color w:val="000000"/>
          <w:sz w:val="32"/>
          <w:szCs w:val="32"/>
        </w:rPr>
      </w:pPr>
      <w:r>
        <w:rPr>
          <w:rFonts w:ascii="Berlin Sans FB Demi" w:eastAsia="Times New Roman" w:hAnsi="Berlin Sans FB Demi" w:cs="Tahoma"/>
          <w:color w:val="000000"/>
          <w:sz w:val="32"/>
          <w:szCs w:val="32"/>
        </w:rPr>
        <w:t>If</w:t>
      </w:r>
      <w:r w:rsidR="003D2975">
        <w:rPr>
          <w:rFonts w:ascii="Berlin Sans FB Demi" w:eastAsia="Times New Roman" w:hAnsi="Berlin Sans FB Demi" w:cs="Tahoma"/>
          <w:color w:val="000000"/>
          <w:sz w:val="32"/>
          <w:szCs w:val="32"/>
        </w:rPr>
        <w:t xml:space="preserve"> you think the grocery store… t</w:t>
      </w:r>
      <w:r w:rsidR="003F7CB9" w:rsidRPr="00B53F03">
        <w:rPr>
          <w:rFonts w:ascii="Berlin Sans FB Demi" w:eastAsia="Times New Roman" w:hAnsi="Berlin Sans FB Demi" w:cs="Tahoma"/>
          <w:color w:val="000000"/>
          <w:sz w:val="32"/>
          <w:szCs w:val="32"/>
        </w:rPr>
        <w:t>his will make</w:t>
      </w:r>
      <w:r w:rsidR="003D2975">
        <w:rPr>
          <w:rFonts w:ascii="Berlin Sans FB Demi" w:eastAsia="Times New Roman" w:hAnsi="Berlin Sans FB Demi" w:cs="Tahoma"/>
          <w:color w:val="000000"/>
          <w:sz w:val="32"/>
          <w:szCs w:val="32"/>
        </w:rPr>
        <w:t xml:space="preserve"> you</w:t>
      </w:r>
      <w:r w:rsidR="003F7CB9" w:rsidRPr="00B53F03">
        <w:rPr>
          <w:rFonts w:ascii="Berlin Sans FB Demi" w:eastAsia="Times New Roman" w:hAnsi="Berlin Sans FB Demi" w:cs="Tahoma"/>
          <w:color w:val="000000"/>
          <w:sz w:val="32"/>
          <w:szCs w:val="32"/>
        </w:rPr>
        <w:t xml:space="preserve"> think again!</w:t>
      </w:r>
    </w:p>
    <w:p w:rsidR="008C0C37" w:rsidRPr="001A3CDC" w:rsidRDefault="007F2E0C" w:rsidP="00D24B05">
      <w:pPr>
        <w:spacing w:after="0" w:line="240" w:lineRule="auto"/>
        <w:jc w:val="center"/>
        <w:rPr>
          <w:b/>
          <w:color w:val="FFC000"/>
          <w:sz w:val="80"/>
          <w:szCs w:val="8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1A3CDC">
        <w:rPr>
          <w:b/>
          <w:color w:val="FFC000"/>
          <w:sz w:val="80"/>
          <w:szCs w:val="8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Arizona</w:t>
      </w:r>
      <w:r w:rsidR="00D24B05" w:rsidRPr="001A3CDC">
        <w:rPr>
          <w:b/>
          <w:color w:val="FFC000"/>
          <w:sz w:val="80"/>
          <w:szCs w:val="8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Pr="001A3CDC">
        <w:rPr>
          <w:b/>
          <w:color w:val="FFC000"/>
          <w:sz w:val="80"/>
          <w:szCs w:val="8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Agriculture</w:t>
      </w:r>
      <w:r w:rsidR="00D24B05" w:rsidRPr="001A3CDC">
        <w:rPr>
          <w:b/>
          <w:color w:val="FFC000"/>
          <w:sz w:val="80"/>
          <w:szCs w:val="8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Pr="001A3CDC">
        <w:rPr>
          <w:b/>
          <w:color w:val="FFC000"/>
          <w:sz w:val="80"/>
          <w:szCs w:val="80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w:t>Literacy</w:t>
      </w:r>
    </w:p>
    <w:p w:rsidR="00D24B05" w:rsidRPr="00F24CF2" w:rsidRDefault="00D24B05" w:rsidP="00F24CF2">
      <w:pPr>
        <w:spacing w:after="0" w:line="240" w:lineRule="auto"/>
        <w:rPr>
          <w:b/>
          <w:color w:val="FFC000"/>
          <w:sz w:val="16"/>
          <w:szCs w:val="1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</w:p>
    <w:p w:rsidR="00D24B05" w:rsidRPr="001A3CDC" w:rsidRDefault="00F24CF2" w:rsidP="001A3CDC">
      <w:pPr>
        <w:spacing w:after="0" w:line="240" w:lineRule="auto"/>
        <w:jc w:val="center"/>
        <w:rPr>
          <w:b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</w:pPr>
      <w:r w:rsidRPr="007F2E0C">
        <w:rPr>
          <w:b/>
          <w:noProof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2B4F21" wp14:editId="27877FE1">
                <wp:simplePos x="0" y="0"/>
                <wp:positionH relativeFrom="column">
                  <wp:posOffset>5446469</wp:posOffset>
                </wp:positionH>
                <wp:positionV relativeFrom="paragraph">
                  <wp:posOffset>12788</wp:posOffset>
                </wp:positionV>
                <wp:extent cx="1909445" cy="1403985"/>
                <wp:effectExtent l="0" t="304800" r="0" b="3079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382816">
                          <a:off x="0" y="0"/>
                          <a:ext cx="190944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2E0C" w:rsidRPr="007F2E0C" w:rsidRDefault="001A3CDC" w:rsidP="008C0C37">
                            <w:pPr>
                              <w:spacing w:after="0" w:line="240" w:lineRule="auto"/>
                              <w:jc w:val="center"/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F</w:t>
                            </w:r>
                            <w:r w:rsidR="008C0C37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 xml:space="preserve">ood doesn’t </w:t>
                            </w:r>
                            <w:r w:rsidR="007F2E0C"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just magically appear</w:t>
                            </w:r>
                          </w:p>
                          <w:p w:rsidR="007F2E0C" w:rsidRDefault="007F2E0C" w:rsidP="008C0C37">
                            <w:pPr>
                              <w:spacing w:after="0" w:line="240" w:lineRule="auto"/>
                              <w:jc w:val="center"/>
                            </w:pPr>
                            <w:r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at the grocery store</w:t>
                            </w:r>
                            <w:r>
                              <w:c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2B4F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8.85pt;margin-top:1pt;width:150.35pt;height:110.55pt;rotation:1510404fd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" filled="f" stroked="f">
                <v:textbox style="mso-fit-shape-to-text:t">
                  <w:txbxContent>
                    <w:p w:rsidR="007F2E0C" w:rsidRPr="007F2E0C" w:rsidRDefault="001A3CDC" w:rsidP="008C0C37">
                      <w:pPr>
                        <w:spacing w:after="0" w:line="240" w:lineRule="auto"/>
                        <w:jc w:val="center"/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F</w:t>
                      </w:r>
                      <w:r w:rsidR="008C0C37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 xml:space="preserve">ood doesn’t </w:t>
                      </w:r>
                      <w:r w:rsidR="007F2E0C"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just magically appear</w:t>
                      </w:r>
                    </w:p>
                    <w:p w:rsidR="007F2E0C" w:rsidRDefault="007F2E0C" w:rsidP="008C0C37">
                      <w:pPr>
                        <w:spacing w:after="0" w:line="240" w:lineRule="auto"/>
                        <w:jc w:val="center"/>
                      </w:pPr>
                      <w:r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at the grocery store</w:t>
                      </w:r>
                      <w: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Pr="007F2E0C">
        <w:rPr>
          <w:b/>
          <w:noProof/>
          <w:color w:val="FFC000"/>
          <w:sz w:val="96"/>
          <w:szCs w:val="9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6">
                    <w14:shade w14:val="20000"/>
                    <w14:satMod w14:val="200000"/>
                  </w14:schemeClr>
                </w14:gs>
                <w14:gs w14:pos="78000">
                  <w14:schemeClr w14:val="accent6">
                    <w14:tint w14:val="90000"/>
                    <w14:shade w14:val="89000"/>
                    <w14:satMod w14:val="220000"/>
                  </w14:schemeClr>
                </w14:gs>
                <w14:gs w14:pos="100000">
                  <w14:schemeClr w14:val="accent6">
                    <w14:tint w14:val="12000"/>
                    <w14:satMod w14:val="255000"/>
                  </w14:scheme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681FC6" wp14:editId="2197E4A5">
                <wp:simplePos x="0" y="0"/>
                <wp:positionH relativeFrom="margin">
                  <wp:posOffset>21525</wp:posOffset>
                </wp:positionH>
                <wp:positionV relativeFrom="paragraph">
                  <wp:posOffset>17969</wp:posOffset>
                </wp:positionV>
                <wp:extent cx="1580900" cy="1403985"/>
                <wp:effectExtent l="95250" t="228600" r="95885" b="2298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233747">
                          <a:off x="0" y="0"/>
                          <a:ext cx="15809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2E0C" w:rsidRPr="007F2E0C" w:rsidRDefault="00D24B05" w:rsidP="00D24B05">
                            <w:pPr>
                              <w:spacing w:after="0" w:line="240" w:lineRule="auto"/>
                              <w:jc w:val="center"/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 xml:space="preserve">A </w:t>
                            </w:r>
                            <w:r w:rsidR="007F2E0C"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book on Arizona</w:t>
                            </w:r>
                          </w:p>
                          <w:p w:rsidR="007F2E0C" w:rsidRPr="007F2E0C" w:rsidRDefault="007F2E0C" w:rsidP="007F2E0C">
                            <w:pPr>
                              <w:spacing w:after="0" w:line="240" w:lineRule="auto"/>
                              <w:jc w:val="center"/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</w:pPr>
                            <w:r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agriculture for</w:t>
                            </w:r>
                          </w:p>
                          <w:p w:rsidR="007F2E0C" w:rsidRPr="007F2E0C" w:rsidRDefault="007F2E0C" w:rsidP="007F2E0C">
                            <w:pPr>
                              <w:spacing w:after="0" w:line="240" w:lineRule="auto"/>
                              <w:jc w:val="center"/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</w:pPr>
                            <w:r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elementary*</w:t>
                            </w:r>
                          </w:p>
                          <w:p w:rsidR="007F2E0C" w:rsidRPr="007F2E0C" w:rsidRDefault="007F2E0C" w:rsidP="007F2E0C">
                            <w:pPr>
                              <w:spacing w:after="0" w:line="240" w:lineRule="auto"/>
                              <w:jc w:val="center"/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</w:pPr>
                            <w:r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A3CD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grades</w:t>
                            </w:r>
                            <w:r w:rsidRPr="007F2E0C">
                              <w:rPr>
                                <w:rFonts w:ascii="Berlin Sans FB Demi" w:hAnsi="Berlin Sans FB Demi"/>
                                <w:b/>
                                <w:sz w:val="28"/>
                                <w:szCs w:val="28"/>
                              </w:rP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681FC6" id="_x0000_s1027" type="#_x0000_t202" style="position:absolute;left:0;text-align:left;margin-left:1.7pt;margin-top:1.4pt;width:124.5pt;height:110.55pt;rotation:-1492313fd;z-index:251659264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" filled="f" stroked="f">
                <v:textbox style="mso-fit-shape-to-text:t">
                  <w:txbxContent>
                    <w:p w:rsidR="007F2E0C" w:rsidRPr="007F2E0C" w:rsidRDefault="00D24B05" w:rsidP="00D24B05">
                      <w:pPr>
                        <w:spacing w:after="0" w:line="240" w:lineRule="auto"/>
                        <w:jc w:val="center"/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 xml:space="preserve">A </w:t>
                      </w:r>
                      <w:r w:rsidR="007F2E0C"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book on Arizona</w:t>
                      </w:r>
                    </w:p>
                    <w:p w:rsidR="007F2E0C" w:rsidRPr="007F2E0C" w:rsidRDefault="007F2E0C" w:rsidP="007F2E0C">
                      <w:pPr>
                        <w:spacing w:after="0" w:line="240" w:lineRule="auto"/>
                        <w:jc w:val="center"/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</w:pPr>
                      <w:r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agriculture for</w:t>
                      </w:r>
                    </w:p>
                    <w:p w:rsidR="007F2E0C" w:rsidRPr="007F2E0C" w:rsidRDefault="007F2E0C" w:rsidP="007F2E0C">
                      <w:pPr>
                        <w:spacing w:after="0" w:line="240" w:lineRule="auto"/>
                        <w:jc w:val="center"/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</w:pPr>
                      <w:r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elementary*</w:t>
                      </w:r>
                    </w:p>
                    <w:p w:rsidR="007F2E0C" w:rsidRPr="007F2E0C" w:rsidRDefault="007F2E0C" w:rsidP="007F2E0C">
                      <w:pPr>
                        <w:spacing w:after="0" w:line="240" w:lineRule="auto"/>
                        <w:jc w:val="center"/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</w:pPr>
                      <w:r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1A3CD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grades</w:t>
                      </w:r>
                      <w:r w:rsidRPr="007F2E0C">
                        <w:rPr>
                          <w:rFonts w:ascii="Berlin Sans FB Demi" w:hAnsi="Berlin Sans FB Demi"/>
                          <w:b/>
                          <w:sz w:val="28"/>
                          <w:szCs w:val="28"/>
                        </w:rPr>
                        <w:t>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5906">
        <w:rPr>
          <w:noProof/>
        </w:rPr>
        <w:drawing>
          <wp:inline distT="0" distB="0" distL="0" distR="0">
            <wp:extent cx="4444365" cy="5238750"/>
            <wp:effectExtent l="0" t="0" r="0" b="0"/>
            <wp:docPr id="4" name="Picture 4" descr="http://img2.imagesbn.com/p/9781589852679_p0_v1_s260x4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img2.imagesbn.com/p/9781589852679_p0_v1_s260x4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39"/>
                    <a:stretch/>
                  </pic:blipFill>
                  <pic:spPr bwMode="auto">
                    <a:xfrm>
                      <a:off x="0" y="0"/>
                      <a:ext cx="4459531" cy="5256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24B05" w:rsidRPr="008C7509" w:rsidRDefault="00D24B05" w:rsidP="001A3CDC">
      <w:pPr>
        <w:spacing w:after="0" w:line="240" w:lineRule="auto"/>
        <w:rPr>
          <w:b/>
          <w:i/>
          <w:color w:val="548DD4" w:themeColor="text2" w:themeTint="99"/>
          <w:sz w:val="16"/>
          <w:szCs w:val="1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</w:p>
    <w:p w:rsidR="00F24CF2" w:rsidRPr="00955587" w:rsidRDefault="00F24CF2" w:rsidP="00F24CF2">
      <w:pPr>
        <w:spacing w:after="0" w:line="240" w:lineRule="auto"/>
        <w:jc w:val="center"/>
        <w:rPr>
          <w:b/>
          <w:i/>
          <w:color w:val="548DD4" w:themeColor="text2" w:themeTint="99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955587">
        <w:rPr>
          <w:b/>
          <w:i/>
          <w:color w:val="548DD4" w:themeColor="text2" w:themeTint="99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Join the </w:t>
      </w:r>
      <w:r w:rsidR="008C7509" w:rsidRPr="00955587">
        <w:rPr>
          <w:b/>
          <w:i/>
          <w:color w:val="548DD4" w:themeColor="text2" w:themeTint="99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Chino Library’s </w:t>
      </w:r>
      <w:r w:rsidRPr="00955587">
        <w:rPr>
          <w:b/>
          <w:i/>
          <w:color w:val="548DD4" w:themeColor="text2" w:themeTint="99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virtual presentation!</w:t>
      </w:r>
      <w:r w:rsidR="008C7509" w:rsidRPr="00955587">
        <w:rPr>
          <w:b/>
          <w:i/>
          <w:color w:val="548DD4" w:themeColor="text2" w:themeTint="99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</w:t>
      </w:r>
      <w:r w:rsidR="008C7509" w:rsidRPr="00955587">
        <w:rPr>
          <w:b/>
          <w:i/>
          <w:color w:val="548DD4" w:themeColor="text2" w:themeTint="99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br/>
        <w:t>Great for Families – Free, Interactive, &amp; Educational!</w:t>
      </w:r>
    </w:p>
    <w:p w:rsidR="008C7509" w:rsidRPr="00F24CF2" w:rsidRDefault="007B7539" w:rsidP="008C7509">
      <w:pPr>
        <w:spacing w:after="0" w:line="240" w:lineRule="auto"/>
        <w:jc w:val="center"/>
        <w:rPr>
          <w:b/>
          <w:i/>
          <w:sz w:val="16"/>
          <w:szCs w:val="16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</w:pPr>
      <w:r w:rsidRPr="008C7509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Fri</w:t>
      </w:r>
      <w:r w:rsidR="00F24CF2" w:rsidRPr="008C7509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day, </w:t>
      </w:r>
      <w:r w:rsidRPr="008C7509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May 14</w:t>
      </w:r>
      <w:r w:rsidR="00F24CF2" w:rsidRPr="008C7509">
        <w:rPr>
          <w:b/>
          <w:i/>
          <w:color w:val="984806" w:themeColor="accent6" w:themeShade="80"/>
          <w:sz w:val="48"/>
          <w:szCs w:val="48"/>
          <w:vertAlign w:val="superscript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th</w:t>
      </w:r>
      <w:r w:rsidR="00F24CF2" w:rsidRPr="008C7509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at 10</w:t>
      </w:r>
      <w:r w:rsidR="00955587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-11</w:t>
      </w:r>
      <w:r w:rsidR="00F24CF2" w:rsidRPr="008C7509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am</w:t>
      </w:r>
      <w:r w:rsidR="00955587">
        <w:rPr>
          <w:b/>
          <w:i/>
          <w:color w:val="984806" w:themeColor="accent6" w:themeShade="80"/>
          <w:sz w:val="48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at:</w:t>
      </w:r>
    </w:p>
    <w:p w:rsidR="00955587" w:rsidRDefault="008C7509" w:rsidP="00F24CF2">
      <w:pPr>
        <w:shd w:val="clear" w:color="auto" w:fill="FFFFFF"/>
        <w:spacing w:after="0" w:line="240" w:lineRule="auto"/>
        <w:jc w:val="center"/>
        <w:textAlignment w:val="baseline"/>
        <w:rPr>
          <w:rFonts w:ascii="Calibri" w:hAnsi="Calibri" w:cs="Calibri"/>
          <w:color w:val="0563C1"/>
          <w:szCs w:val="28"/>
          <w:bdr w:val="none" w:sz="0" w:space="0" w:color="auto" w:frame="1"/>
          <w:shd w:val="clear" w:color="auto" w:fill="FFFFFF"/>
        </w:rPr>
      </w:pPr>
      <w:hyperlink r:id="rId9" w:tgtFrame="_blank" w:history="1">
        <w:r w:rsidRPr="008C7509">
          <w:rPr>
            <w:rStyle w:val="Hyperlink"/>
            <w:rFonts w:ascii="Calibri" w:hAnsi="Calibri" w:cs="Calibri"/>
            <w:sz w:val="44"/>
            <w:szCs w:val="28"/>
            <w:bdr w:val="none" w:sz="0" w:space="0" w:color="auto" w:frame="1"/>
            <w:shd w:val="clear" w:color="auto" w:fill="FFFFFF"/>
          </w:rPr>
          <w:t>https://tinyurl.com/azagadventure</w:t>
        </w:r>
      </w:hyperlink>
      <w:r w:rsidRPr="008C7509">
        <w:rPr>
          <w:rFonts w:ascii="Calibri" w:hAnsi="Calibri" w:cs="Calibri"/>
          <w:color w:val="0563C1"/>
          <w:szCs w:val="28"/>
          <w:bdr w:val="none" w:sz="0" w:space="0" w:color="auto" w:frame="1"/>
          <w:shd w:val="clear" w:color="auto" w:fill="FFFFFF"/>
        </w:rPr>
        <w:t> </w:t>
      </w:r>
    </w:p>
    <w:p w:rsidR="00F24CF2" w:rsidRPr="008C7509" w:rsidRDefault="008C7509" w:rsidP="00F24CF2">
      <w:pPr>
        <w:shd w:val="clear" w:color="auto" w:fill="FFFFFF"/>
        <w:spacing w:after="0" w:line="240" w:lineRule="auto"/>
        <w:jc w:val="center"/>
        <w:textAlignment w:val="baseline"/>
        <w:rPr>
          <w:rFonts w:ascii="Segoe UI" w:hAnsi="Segoe UI" w:cs="Segoe UI"/>
          <w:color w:val="0000FF"/>
          <w:sz w:val="18"/>
          <w:szCs w:val="21"/>
        </w:rPr>
      </w:pPr>
      <w:r w:rsidRPr="008C7509">
        <w:rPr>
          <w:rFonts w:ascii="Calibri" w:hAnsi="Calibri" w:cs="Calibri"/>
          <w:color w:val="0563C1"/>
          <w:szCs w:val="28"/>
          <w:bdr w:val="none" w:sz="0" w:space="0" w:color="auto" w:frame="1"/>
          <w:shd w:val="clear" w:color="auto" w:fill="FFFFFF"/>
        </w:rPr>
        <w:br/>
      </w:r>
      <w:bookmarkStart w:id="0" w:name="_GoBack"/>
      <w:bookmarkEnd w:id="0"/>
      <w:r w:rsidRPr="00955587">
        <w:rPr>
          <w:b/>
          <w:i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RSVP</w:t>
      </w:r>
      <w:r w:rsidRPr="008C7509">
        <w:rPr>
          <w:b/>
          <w:i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to </w:t>
      </w:r>
      <w:hyperlink r:id="rId10" w:history="1">
        <w:r w:rsidRPr="008C7509">
          <w:rPr>
            <w:rStyle w:val="Hyperlink"/>
            <w:b/>
            <w:i/>
            <w:sz w:val="40"/>
            <w:szCs w:val="48"/>
            <w14:shadow w14:blurRad="69850" w14:dist="43180" w14:dir="5400000" w14:sx="0" w14:sy="0" w14:kx="0" w14:ky="0" w14:algn="none">
              <w14:srgbClr w14:val="000000">
                <w14:alpha w14:val="35000"/>
              </w14:srgbClr>
            </w14:shadow>
            <w14:textOutline w14:w="952" w14:cap="flat" w14:cmpd="sng" w14:algn="ctr">
              <w14:noFill/>
              <w14:prstDash w14:val="solid"/>
              <w14:round/>
            </w14:textOutline>
          </w:rPr>
          <w:t>RLaurence@chinoaz.net</w:t>
        </w:r>
      </w:hyperlink>
      <w:r w:rsidRPr="008C7509">
        <w:rPr>
          <w:b/>
          <w:i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 or </w:t>
      </w:r>
      <w:r w:rsidRPr="008C7509">
        <w:rPr>
          <w:b/>
          <w:i/>
          <w:color w:val="0000FF"/>
          <w:sz w:val="40"/>
          <w:szCs w:val="48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928-636-9115</w:t>
      </w:r>
    </w:p>
    <w:sectPr w:rsidR="00F24CF2" w:rsidRPr="008C7509" w:rsidSect="001A3CDC">
      <w:pgSz w:w="12240" w:h="15840"/>
      <w:pgMar w:top="360" w:right="720" w:bottom="72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e0MDAzsjAztTRT0lEKTi0uzszPAykwqgUAFjToEywAAAA="/>
  </w:docVars>
  <w:rsids>
    <w:rsidRoot w:val="00DE1266"/>
    <w:rsid w:val="0002238E"/>
    <w:rsid w:val="00055906"/>
    <w:rsid w:val="001A3CDC"/>
    <w:rsid w:val="003B32CA"/>
    <w:rsid w:val="003D2975"/>
    <w:rsid w:val="003F7CB9"/>
    <w:rsid w:val="004038FB"/>
    <w:rsid w:val="00442BFE"/>
    <w:rsid w:val="004C1C2E"/>
    <w:rsid w:val="004E19E5"/>
    <w:rsid w:val="007B7539"/>
    <w:rsid w:val="007F2E0C"/>
    <w:rsid w:val="00830A30"/>
    <w:rsid w:val="00864DD2"/>
    <w:rsid w:val="008C0C37"/>
    <w:rsid w:val="008C7509"/>
    <w:rsid w:val="00955587"/>
    <w:rsid w:val="00B53F03"/>
    <w:rsid w:val="00BA16DD"/>
    <w:rsid w:val="00BA295E"/>
    <w:rsid w:val="00BC3173"/>
    <w:rsid w:val="00CF5A04"/>
    <w:rsid w:val="00D24B05"/>
    <w:rsid w:val="00D73BFA"/>
    <w:rsid w:val="00DC09F0"/>
    <w:rsid w:val="00DE1266"/>
    <w:rsid w:val="00F24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EE023"/>
  <w15:docId w15:val="{656938F3-A290-4286-885D-ACB776FD2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266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DE1266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0C3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4CF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mailto:RLaurence@chinoaz.net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tinyurl.com/azagadven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tension Yavapai</dc:creator>
  <cp:lastModifiedBy>Rebecca Laurence</cp:lastModifiedBy>
  <cp:revision>3</cp:revision>
  <cp:lastPrinted>2020-10-14T19:48:00Z</cp:lastPrinted>
  <dcterms:created xsi:type="dcterms:W3CDTF">2021-04-15T20:31:00Z</dcterms:created>
  <dcterms:modified xsi:type="dcterms:W3CDTF">2021-04-15T21:14:00Z</dcterms:modified>
</cp:coreProperties>
</file>